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18FEE" w14:textId="3DA2671C" w:rsidR="00AC265E" w:rsidRPr="00EC5C3C" w:rsidRDefault="00A03A0E">
      <w:pPr>
        <w:rPr>
          <w:b/>
          <w:bCs/>
          <w:u w:val="single"/>
        </w:rPr>
      </w:pPr>
      <w:r w:rsidRPr="00EC5C3C">
        <w:rPr>
          <w:b/>
          <w:bCs/>
          <w:u w:val="single"/>
        </w:rPr>
        <w:t xml:space="preserve">List of </w:t>
      </w:r>
      <w:r w:rsidR="00EC5C3C" w:rsidRPr="00EC5C3C">
        <w:rPr>
          <w:b/>
          <w:bCs/>
          <w:u w:val="single"/>
        </w:rPr>
        <w:t>O</w:t>
      </w:r>
      <w:r w:rsidRPr="00EC5C3C">
        <w:rPr>
          <w:b/>
          <w:bCs/>
          <w:u w:val="single"/>
        </w:rPr>
        <w:t>p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8365"/>
      </w:tblGrid>
      <w:tr w:rsidR="00EC5C3C" w14:paraId="4237E38F" w14:textId="77777777" w:rsidTr="00EC5C3C">
        <w:tc>
          <w:tcPr>
            <w:tcW w:w="985" w:type="dxa"/>
          </w:tcPr>
          <w:p w14:paraId="5F4CEA36" w14:textId="1F46444C" w:rsidR="00EC5C3C" w:rsidRDefault="00EC5C3C">
            <w:r>
              <w:t>STEP</w:t>
            </w:r>
          </w:p>
        </w:tc>
        <w:tc>
          <w:tcPr>
            <w:tcW w:w="8365" w:type="dxa"/>
          </w:tcPr>
          <w:p w14:paraId="24C2049E" w14:textId="7AB1A960" w:rsidR="00EC5C3C" w:rsidRDefault="00EC5C3C">
            <w:r>
              <w:t>OPERATION</w:t>
            </w:r>
          </w:p>
        </w:tc>
      </w:tr>
      <w:tr w:rsidR="00EC5C3C" w14:paraId="3AA0CBCB" w14:textId="77777777" w:rsidTr="00EC5C3C">
        <w:tc>
          <w:tcPr>
            <w:tcW w:w="985" w:type="dxa"/>
          </w:tcPr>
          <w:p w14:paraId="7521CDB2" w14:textId="65B6E11D" w:rsidR="00EC5C3C" w:rsidRDefault="00EC5C3C">
            <w:r>
              <w:t>1</w:t>
            </w:r>
          </w:p>
        </w:tc>
        <w:tc>
          <w:tcPr>
            <w:tcW w:w="8365" w:type="dxa"/>
          </w:tcPr>
          <w:p w14:paraId="2CDD2352" w14:textId="5E840A2F" w:rsidR="00EC5C3C" w:rsidRDefault="00EC5C3C">
            <w:r>
              <w:t xml:space="preserve">Established the questions to be answered after going through the </w:t>
            </w:r>
            <w:r w:rsidRPr="00EC5C3C">
              <w:t>background information on the LNOB concept</w:t>
            </w:r>
            <w:r>
              <w:t>.</w:t>
            </w:r>
          </w:p>
        </w:tc>
      </w:tr>
      <w:tr w:rsidR="00EC5C3C" w14:paraId="57CC4099" w14:textId="77777777" w:rsidTr="00EC5C3C">
        <w:tc>
          <w:tcPr>
            <w:tcW w:w="985" w:type="dxa"/>
          </w:tcPr>
          <w:p w14:paraId="45B6FDC4" w14:textId="562E7EA4" w:rsidR="00EC5C3C" w:rsidRDefault="00EC5C3C">
            <w:r>
              <w:t>2</w:t>
            </w:r>
          </w:p>
        </w:tc>
        <w:tc>
          <w:tcPr>
            <w:tcW w:w="8365" w:type="dxa"/>
          </w:tcPr>
          <w:p w14:paraId="18322BEF" w14:textId="07FAAB84" w:rsidR="00EC5C3C" w:rsidRDefault="00EC5C3C">
            <w:r>
              <w:t>Harvested data from the included excel files</w:t>
            </w:r>
          </w:p>
        </w:tc>
      </w:tr>
      <w:tr w:rsidR="00EC5C3C" w14:paraId="46C39363" w14:textId="77777777" w:rsidTr="00EC5C3C">
        <w:tc>
          <w:tcPr>
            <w:tcW w:w="985" w:type="dxa"/>
          </w:tcPr>
          <w:p w14:paraId="51D70014" w14:textId="0485FAA5" w:rsidR="00EC5C3C" w:rsidRDefault="00EC5C3C">
            <w:r>
              <w:t>3</w:t>
            </w:r>
          </w:p>
        </w:tc>
        <w:tc>
          <w:tcPr>
            <w:tcW w:w="8365" w:type="dxa"/>
          </w:tcPr>
          <w:p w14:paraId="402AD895" w14:textId="301D0B22" w:rsidR="00EC5C3C" w:rsidRDefault="00EC5C3C">
            <w:r>
              <w:t>Imported data to Power BI desktop</w:t>
            </w:r>
          </w:p>
        </w:tc>
      </w:tr>
      <w:tr w:rsidR="00EC5C3C" w14:paraId="49D33368" w14:textId="77777777" w:rsidTr="00EC5C3C">
        <w:tc>
          <w:tcPr>
            <w:tcW w:w="985" w:type="dxa"/>
          </w:tcPr>
          <w:p w14:paraId="7796ABFF" w14:textId="4667F5A5" w:rsidR="00EC5C3C" w:rsidRDefault="00EC5C3C">
            <w:r>
              <w:t>4</w:t>
            </w:r>
          </w:p>
        </w:tc>
        <w:tc>
          <w:tcPr>
            <w:tcW w:w="8365" w:type="dxa"/>
          </w:tcPr>
          <w:p w14:paraId="6A513E62" w14:textId="36DFFC16" w:rsidR="00EC5C3C" w:rsidRDefault="00EC5C3C">
            <w:r>
              <w:t>Transformed data to filter out data that was not required for this analysis</w:t>
            </w:r>
          </w:p>
        </w:tc>
      </w:tr>
      <w:tr w:rsidR="00EC5C3C" w14:paraId="15AE142E" w14:textId="77777777" w:rsidTr="00EC5C3C">
        <w:tc>
          <w:tcPr>
            <w:tcW w:w="985" w:type="dxa"/>
          </w:tcPr>
          <w:p w14:paraId="2B885359" w14:textId="5248D78A" w:rsidR="00EC5C3C" w:rsidRDefault="00EC5C3C">
            <w:r>
              <w:t>5</w:t>
            </w:r>
          </w:p>
        </w:tc>
        <w:tc>
          <w:tcPr>
            <w:tcW w:w="8365" w:type="dxa"/>
          </w:tcPr>
          <w:p w14:paraId="27F24E2E" w14:textId="6ABA1DFA" w:rsidR="00EC5C3C" w:rsidRDefault="00EC5C3C">
            <w:r>
              <w:t>Conducted descriptive</w:t>
            </w:r>
            <w:r w:rsidR="00EE5D56">
              <w:t xml:space="preserve"> and diagnostic</w:t>
            </w:r>
            <w:r>
              <w:t xml:space="preserve"> analysis of the data.</w:t>
            </w:r>
          </w:p>
        </w:tc>
      </w:tr>
      <w:tr w:rsidR="00EC5C3C" w14:paraId="5AF1BC0E" w14:textId="77777777" w:rsidTr="00EC5C3C">
        <w:tc>
          <w:tcPr>
            <w:tcW w:w="985" w:type="dxa"/>
          </w:tcPr>
          <w:p w14:paraId="0D2D43A9" w14:textId="06C854E2" w:rsidR="00EC5C3C" w:rsidRDefault="00EC5C3C">
            <w:r>
              <w:t>6</w:t>
            </w:r>
          </w:p>
        </w:tc>
        <w:tc>
          <w:tcPr>
            <w:tcW w:w="8365" w:type="dxa"/>
          </w:tcPr>
          <w:p w14:paraId="1C8950E9" w14:textId="1387A66C" w:rsidR="00EC5C3C" w:rsidRDefault="00EE5D56">
            <w:r>
              <w:t>Created visualizations of the data on Power Bi</w:t>
            </w:r>
          </w:p>
        </w:tc>
      </w:tr>
      <w:tr w:rsidR="00EE5D56" w14:paraId="1F828497" w14:textId="77777777" w:rsidTr="00EC5C3C">
        <w:tc>
          <w:tcPr>
            <w:tcW w:w="985" w:type="dxa"/>
          </w:tcPr>
          <w:p w14:paraId="3FAD8FF3" w14:textId="6D254F86" w:rsidR="00EE5D56" w:rsidRDefault="00EE5D56">
            <w:r>
              <w:t>7</w:t>
            </w:r>
          </w:p>
        </w:tc>
        <w:tc>
          <w:tcPr>
            <w:tcW w:w="8365" w:type="dxa"/>
          </w:tcPr>
          <w:p w14:paraId="00783B2B" w14:textId="757D8C7A" w:rsidR="00EE5D56" w:rsidRDefault="00EE5D56">
            <w:r>
              <w:t xml:space="preserve">Wrote </w:t>
            </w:r>
            <w:bookmarkStart w:id="0" w:name="_GoBack"/>
            <w:bookmarkEnd w:id="0"/>
            <w:r w:rsidR="0033484A">
              <w:t xml:space="preserve">a </w:t>
            </w:r>
            <w:r>
              <w:t>report based on the findings and visualizations.</w:t>
            </w:r>
          </w:p>
        </w:tc>
      </w:tr>
    </w:tbl>
    <w:p w14:paraId="6A3F54D0" w14:textId="77777777" w:rsidR="00A03A0E" w:rsidRDefault="00A03A0E"/>
    <w:sectPr w:rsidR="00A03A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DSxMDQyNjA3srRQ0lEKTi0uzszPAykwrAUADojSrywAAAA="/>
  </w:docVars>
  <w:rsids>
    <w:rsidRoot w:val="008A324F"/>
    <w:rsid w:val="0033484A"/>
    <w:rsid w:val="008A324F"/>
    <w:rsid w:val="00A03A0E"/>
    <w:rsid w:val="00AC265E"/>
    <w:rsid w:val="00EC5C3C"/>
    <w:rsid w:val="00EE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AEF7A"/>
  <w15:chartTrackingRefBased/>
  <w15:docId w15:val="{75F5F9EF-5ECE-435E-A4B7-345DDF71B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5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 Ayiera</dc:creator>
  <cp:keywords/>
  <dc:description/>
  <cp:lastModifiedBy>Ricky Ayiera</cp:lastModifiedBy>
  <cp:revision>17</cp:revision>
  <dcterms:created xsi:type="dcterms:W3CDTF">2020-12-31T09:44:00Z</dcterms:created>
  <dcterms:modified xsi:type="dcterms:W3CDTF">2020-12-31T10:28:00Z</dcterms:modified>
</cp:coreProperties>
</file>